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A352B7" w14:textId="77777777" w:rsidR="00394EB0" w:rsidRDefault="00EE71DD">
      <w:pPr>
        <w:pStyle w:val="a4"/>
      </w:pPr>
      <w:r>
        <w:t>Отчёт по лабораторной работе №1</w:t>
      </w:r>
    </w:p>
    <w:p w14:paraId="23A917BD" w14:textId="77777777" w:rsidR="00394EB0" w:rsidRDefault="00EE71DD">
      <w:pPr>
        <w:pStyle w:val="a5"/>
      </w:pPr>
      <w:r>
        <w:t>Развертывание виртуальной машины</w:t>
      </w:r>
    </w:p>
    <w:p w14:paraId="29007EA9" w14:textId="77777777" w:rsidR="00394EB0" w:rsidRDefault="00EE71DD">
      <w:pPr>
        <w:pStyle w:val="Author"/>
      </w:pPr>
      <w:r>
        <w:t>Мулихин Павел НФИбд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00668996"/>
        <w:docPartObj>
          <w:docPartGallery w:val="Table of Contents"/>
          <w:docPartUnique/>
        </w:docPartObj>
      </w:sdtPr>
      <w:sdtEndPr/>
      <w:sdtContent>
        <w:p w14:paraId="1307DA6F" w14:textId="77777777" w:rsidR="00394EB0" w:rsidRDefault="00EE71DD">
          <w:pPr>
            <w:pStyle w:val="ae"/>
          </w:pPr>
          <w:r>
            <w:t>Содержание</w:t>
          </w:r>
        </w:p>
        <w:p w14:paraId="2F53A147" w14:textId="77777777" w:rsidR="00660292" w:rsidRDefault="00EE71DD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4193910" w:history="1">
            <w:r w:rsidR="00660292" w:rsidRPr="005067E3">
              <w:rPr>
                <w:rStyle w:val="ad"/>
                <w:noProof/>
              </w:rPr>
              <w:t>Цель работы</w:t>
            </w:r>
            <w:r w:rsidR="00660292">
              <w:rPr>
                <w:noProof/>
                <w:webHidden/>
              </w:rPr>
              <w:tab/>
            </w:r>
            <w:r w:rsidR="00660292">
              <w:rPr>
                <w:noProof/>
                <w:webHidden/>
              </w:rPr>
              <w:fldChar w:fldCharType="begin"/>
            </w:r>
            <w:r w:rsidR="00660292">
              <w:rPr>
                <w:noProof/>
                <w:webHidden/>
              </w:rPr>
              <w:instrText xml:space="preserve"> PAGEREF _Toc94193910 \h </w:instrText>
            </w:r>
            <w:r w:rsidR="00660292">
              <w:rPr>
                <w:noProof/>
                <w:webHidden/>
              </w:rPr>
            </w:r>
            <w:r w:rsidR="00660292">
              <w:rPr>
                <w:noProof/>
                <w:webHidden/>
              </w:rPr>
              <w:fldChar w:fldCharType="separate"/>
            </w:r>
            <w:r w:rsidR="00660292">
              <w:rPr>
                <w:noProof/>
                <w:webHidden/>
              </w:rPr>
              <w:t>1</w:t>
            </w:r>
            <w:r w:rsidR="00660292">
              <w:rPr>
                <w:noProof/>
                <w:webHidden/>
              </w:rPr>
              <w:fldChar w:fldCharType="end"/>
            </w:r>
          </w:hyperlink>
        </w:p>
        <w:p w14:paraId="365EE92D" w14:textId="77777777" w:rsidR="00660292" w:rsidRDefault="0066029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4193911" w:history="1">
            <w:r w:rsidRPr="005067E3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1939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2428A7" w14:textId="77777777" w:rsidR="00660292" w:rsidRDefault="0066029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4193912" w:history="1">
            <w:r w:rsidRPr="005067E3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1939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388F8B" w14:textId="77777777" w:rsidR="00394EB0" w:rsidRDefault="00EE71DD">
          <w:r>
            <w:fldChar w:fldCharType="end"/>
          </w:r>
        </w:p>
      </w:sdtContent>
    </w:sdt>
    <w:p w14:paraId="44E7B185" w14:textId="77777777" w:rsidR="00394EB0" w:rsidRDefault="00EE71DD">
      <w:pPr>
        <w:pStyle w:val="1"/>
      </w:pPr>
      <w:bookmarkStart w:id="0" w:name="цель-работы"/>
      <w:bookmarkStart w:id="1" w:name="_Toc94193910"/>
      <w:r>
        <w:t>Цель работы</w:t>
      </w:r>
      <w:bookmarkEnd w:id="1"/>
    </w:p>
    <w:p w14:paraId="0792160F" w14:textId="77777777" w:rsidR="00394EB0" w:rsidRDefault="00EE71DD">
      <w:pPr>
        <w:pStyle w:val="FirstParagraph"/>
      </w:pPr>
      <w:r>
        <w:t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p w14:paraId="0A64EFA8" w14:textId="77777777" w:rsidR="00394EB0" w:rsidRDefault="00EE71DD">
      <w:pPr>
        <w:pStyle w:val="1"/>
      </w:pPr>
      <w:bookmarkStart w:id="2" w:name="выполнение-лабораторной-работы"/>
      <w:bookmarkStart w:id="3" w:name="_Toc94193911"/>
      <w:bookmarkEnd w:id="0"/>
      <w:r>
        <w:t>Выполнение лабораторной работы</w:t>
      </w:r>
      <w:bookmarkEnd w:id="3"/>
    </w:p>
    <w:p w14:paraId="5D4AA7F7" w14:textId="77777777" w:rsidR="00394EB0" w:rsidRDefault="00EE71DD">
      <w:pPr>
        <w:pStyle w:val="FirstParagraph"/>
      </w:pPr>
      <w:r>
        <w:t>Создаю виртуальную машину</w:t>
      </w:r>
    </w:p>
    <w:p w14:paraId="141AA7D1" w14:textId="77777777" w:rsidR="00394EB0" w:rsidRDefault="00EE71DD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400100E0" wp14:editId="018B74F5">
            <wp:extent cx="5334000" cy="3390976"/>
            <wp:effectExtent l="0" t="0" r="0" b="0"/>
            <wp:docPr id="1" name="Picture" descr="Создание новой виртуальной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5DA4C4C8" w14:textId="77777777" w:rsidR="00394EB0" w:rsidRDefault="00EE71DD">
      <w:pPr>
        <w:pStyle w:val="ImageCaption"/>
      </w:pPr>
      <w:r>
        <w:t>Создани</w:t>
      </w:r>
      <w:r>
        <w:t>е новой виртуальной машины</w:t>
      </w:r>
    </w:p>
    <w:p w14:paraId="151E0DEB" w14:textId="77777777" w:rsidR="00394EB0" w:rsidRDefault="00EE71DD">
      <w:pPr>
        <w:pStyle w:val="a0"/>
      </w:pPr>
      <w:r>
        <w:lastRenderedPageBreak/>
        <w:t>Задаю конфигурацию жёсткого диска — VDI, динамический виртуальный диск.</w:t>
      </w:r>
    </w:p>
    <w:p w14:paraId="3D089B01" w14:textId="77777777" w:rsidR="00394EB0" w:rsidRDefault="00EE71DD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5E129DD7" wp14:editId="0B3E1BD9">
            <wp:extent cx="5334000" cy="3404567"/>
            <wp:effectExtent l="0" t="0" r="0" b="0"/>
            <wp:docPr id="2" name="Picture" descr="Конфигурация жёсткого д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0E2F5CC5" w14:textId="77777777" w:rsidR="00394EB0" w:rsidRDefault="00EE71DD">
      <w:pPr>
        <w:pStyle w:val="ImageCaption"/>
      </w:pPr>
      <w:r>
        <w:t>Конфигурация жёсткого диска</w:t>
      </w:r>
    </w:p>
    <w:p w14:paraId="4A069827" w14:textId="77777777" w:rsidR="00394EB0" w:rsidRDefault="00EE71DD">
      <w:pPr>
        <w:pStyle w:val="a0"/>
      </w:pPr>
      <w:r>
        <w:t xml:space="preserve">Настраиваю количество памяти и доступ к интернету перед запуском </w:t>
      </w:r>
      <w:bookmarkStart w:id="6" w:name="fig:007"/>
      <w:r>
        <w:rPr>
          <w:noProof/>
        </w:rPr>
        <w:drawing>
          <wp:inline distT="0" distB="0" distL="0" distR="0" wp14:anchorId="68BF117F" wp14:editId="050F21C9">
            <wp:extent cx="5334000" cy="3412269"/>
            <wp:effectExtent l="0" t="0" r="0" b="0"/>
            <wp:docPr id="3" name="Picture" descr="Настройка се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7A07FEE9" w14:textId="77777777" w:rsidR="00394EB0" w:rsidRDefault="00EE71DD">
      <w:pPr>
        <w:pStyle w:val="a0"/>
      </w:pPr>
      <w:r>
        <w:lastRenderedPageBreak/>
        <w:t>Запускаю виртуальную машину и начинаю установку на жесткий д</w:t>
      </w:r>
      <w:r>
        <w:t xml:space="preserve">иск. </w:t>
      </w:r>
      <w:bookmarkStart w:id="7" w:name="fig:008"/>
      <w:r>
        <w:rPr>
          <w:noProof/>
        </w:rPr>
        <w:drawing>
          <wp:inline distT="0" distB="0" distL="0" distR="0" wp14:anchorId="308FDE08" wp14:editId="1A45B3B9">
            <wp:extent cx="5334000" cy="4469386"/>
            <wp:effectExtent l="0" t="0" r="0" b="0"/>
            <wp:docPr id="4" name="Picture" descr="Запуск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1FCB1C52" w14:textId="77777777" w:rsidR="00394EB0" w:rsidRDefault="00EE71DD">
      <w:pPr>
        <w:pStyle w:val="a0"/>
      </w:pPr>
      <w:r>
        <w:t>Указываю параметры установки</w:t>
      </w:r>
    </w:p>
    <w:p w14:paraId="4E0A2A03" w14:textId="77777777" w:rsidR="00394EB0" w:rsidRDefault="00EE71DD">
      <w:pPr>
        <w:pStyle w:val="CaptionedFigure"/>
      </w:pPr>
      <w:bookmarkStart w:id="8" w:name="fig:009"/>
      <w:r>
        <w:rPr>
          <w:noProof/>
        </w:rPr>
        <w:lastRenderedPageBreak/>
        <w:drawing>
          <wp:inline distT="0" distB="0" distL="0" distR="0" wp14:anchorId="7F0C7960" wp14:editId="1C99486B">
            <wp:extent cx="5334000" cy="4489339"/>
            <wp:effectExtent l="0" t="0" r="0" b="0"/>
            <wp:docPr id="5" name="Picture" descr="Установка языка систе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9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76FAA614" w14:textId="77777777" w:rsidR="00394EB0" w:rsidRDefault="00EE71DD">
      <w:pPr>
        <w:pStyle w:val="ImageCaption"/>
      </w:pPr>
      <w:r>
        <w:t>Установка языка системы</w:t>
      </w:r>
    </w:p>
    <w:p w14:paraId="08C24A2D" w14:textId="77777777" w:rsidR="00394EB0" w:rsidRDefault="00EE71DD">
      <w:pPr>
        <w:pStyle w:val="CaptionedFigure"/>
      </w:pPr>
      <w:bookmarkStart w:id="9" w:name="fig:010"/>
      <w:r>
        <w:rPr>
          <w:noProof/>
        </w:rPr>
        <w:lastRenderedPageBreak/>
        <w:drawing>
          <wp:inline distT="0" distB="0" distL="0" distR="0" wp14:anchorId="3F7C041E" wp14:editId="13B6C52C">
            <wp:extent cx="5334000" cy="3903068"/>
            <wp:effectExtent l="0" t="0" r="0" b="0"/>
            <wp:docPr id="6" name="Picture" descr="Начальные установки диска, рут прав и администрат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20A44C08" w14:textId="77777777" w:rsidR="00394EB0" w:rsidRDefault="00EE71DD">
      <w:pPr>
        <w:pStyle w:val="ImageCaption"/>
      </w:pPr>
      <w:r>
        <w:t>Начальные установки диска, рут прав и администратора</w:t>
      </w:r>
    </w:p>
    <w:p w14:paraId="5A05A4C6" w14:textId="77777777" w:rsidR="00394EB0" w:rsidRDefault="00EE71DD">
      <w:pPr>
        <w:pStyle w:val="a0"/>
      </w:pPr>
      <w:r>
        <w:t>Начало и конец установки</w:t>
      </w:r>
    </w:p>
    <w:p w14:paraId="258F1FEA" w14:textId="77777777" w:rsidR="00394EB0" w:rsidRDefault="00EE71DD">
      <w:pPr>
        <w:pStyle w:val="CaptionedFigure"/>
      </w:pPr>
      <w:bookmarkStart w:id="10" w:name="fig:011"/>
      <w:r>
        <w:rPr>
          <w:noProof/>
        </w:rPr>
        <w:lastRenderedPageBreak/>
        <w:drawing>
          <wp:inline distT="0" distB="0" distL="0" distR="0" wp14:anchorId="65B6ED64" wp14:editId="35BE0F50">
            <wp:extent cx="5334000" cy="3943786"/>
            <wp:effectExtent l="0" t="0" r="0" b="0"/>
            <wp:docPr id="7" name="Picture" descr="Начало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7EC821A1" w14:textId="77777777" w:rsidR="00394EB0" w:rsidRDefault="00EE71DD">
      <w:pPr>
        <w:pStyle w:val="ImageCaption"/>
      </w:pPr>
      <w:r>
        <w:t>Начало установки</w:t>
      </w:r>
    </w:p>
    <w:p w14:paraId="5EBF2495" w14:textId="77777777" w:rsidR="00394EB0" w:rsidRDefault="00EE71DD">
      <w:pPr>
        <w:pStyle w:val="CaptionedFigure"/>
      </w:pPr>
      <w:bookmarkStart w:id="11" w:name="fig:012"/>
      <w:r>
        <w:rPr>
          <w:noProof/>
        </w:rPr>
        <w:lastRenderedPageBreak/>
        <w:drawing>
          <wp:inline distT="0" distB="0" distL="0" distR="0" wp14:anchorId="575E3ED0" wp14:editId="559C87BB">
            <wp:extent cx="5334000" cy="4482688"/>
            <wp:effectExtent l="0" t="0" r="0" b="0"/>
            <wp:docPr id="8" name="Picture" descr="Конец у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65EB5526" w14:textId="77777777" w:rsidR="00394EB0" w:rsidRDefault="00EE71DD">
      <w:pPr>
        <w:pStyle w:val="ImageCaption"/>
      </w:pPr>
      <w:r>
        <w:t>Конец установки</w:t>
      </w:r>
    </w:p>
    <w:p w14:paraId="102E77A9" w14:textId="77777777" w:rsidR="00394EB0" w:rsidRDefault="00EE71DD">
      <w:pPr>
        <w:pStyle w:val="a0"/>
      </w:pPr>
      <w:r>
        <w:t>Запускаю CentOS</w:t>
      </w:r>
    </w:p>
    <w:p w14:paraId="61B1549A" w14:textId="77777777" w:rsidR="00394EB0" w:rsidRDefault="00EE71DD">
      <w:pPr>
        <w:pStyle w:val="CaptionedFigure"/>
      </w:pPr>
      <w:bookmarkStart w:id="12" w:name="fig:021"/>
      <w:r>
        <w:rPr>
          <w:noProof/>
        </w:rPr>
        <w:lastRenderedPageBreak/>
        <w:drawing>
          <wp:inline distT="0" distB="0" distL="0" distR="0" wp14:anchorId="710FE66D" wp14:editId="0A07C71B">
            <wp:extent cx="5334000" cy="4471537"/>
            <wp:effectExtent l="0" t="0" r="0" b="0"/>
            <wp:docPr id="9" name="Picture" descr="Запущенная CentO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Screenshot_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1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6B07795A" w14:textId="77777777" w:rsidR="00394EB0" w:rsidRDefault="00EE71DD">
      <w:pPr>
        <w:pStyle w:val="ImageCaption"/>
      </w:pPr>
      <w:r>
        <w:t>Запущенная CentOS</w:t>
      </w:r>
    </w:p>
    <w:p w14:paraId="18C750A2" w14:textId="77777777" w:rsidR="00394EB0" w:rsidRDefault="00EE71DD">
      <w:pPr>
        <w:pStyle w:val="1"/>
      </w:pPr>
      <w:bookmarkStart w:id="13" w:name="вывод"/>
      <w:bookmarkStart w:id="14" w:name="_Toc94193912"/>
      <w:bookmarkEnd w:id="2"/>
      <w:r>
        <w:t>Вывод</w:t>
      </w:r>
      <w:bookmarkEnd w:id="14"/>
    </w:p>
    <w:p w14:paraId="316D0FB9" w14:textId="77777777" w:rsidR="00394EB0" w:rsidRDefault="00EE71DD">
      <w:pPr>
        <w:pStyle w:val="FirstParagraph"/>
      </w:pPr>
      <w:r>
        <w:t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</w:t>
      </w:r>
      <w:r>
        <w:t xml:space="preserve"> отчет в формате Markdown.</w:t>
      </w:r>
      <w:bookmarkEnd w:id="13"/>
    </w:p>
    <w:sectPr w:rsidR="00394EB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16BE28" w14:textId="77777777" w:rsidR="00EE71DD" w:rsidRDefault="00EE71DD">
      <w:pPr>
        <w:spacing w:after="0"/>
      </w:pPr>
      <w:r>
        <w:separator/>
      </w:r>
    </w:p>
  </w:endnote>
  <w:endnote w:type="continuationSeparator" w:id="0">
    <w:p w14:paraId="3DD97504" w14:textId="77777777" w:rsidR="00EE71DD" w:rsidRDefault="00EE71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C3FC11" w14:textId="77777777" w:rsidR="00EE71DD" w:rsidRDefault="00EE71DD">
      <w:r>
        <w:separator/>
      </w:r>
    </w:p>
  </w:footnote>
  <w:footnote w:type="continuationSeparator" w:id="0">
    <w:p w14:paraId="6EDC8CFE" w14:textId="77777777" w:rsidR="00EE71DD" w:rsidRDefault="00EE71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9D3441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94EB0"/>
    <w:rsid w:val="004E29B3"/>
    <w:rsid w:val="00590D07"/>
    <w:rsid w:val="00660292"/>
    <w:rsid w:val="00784D58"/>
    <w:rsid w:val="008D6863"/>
    <w:rsid w:val="00B86B75"/>
    <w:rsid w:val="00BC48D5"/>
    <w:rsid w:val="00C36279"/>
    <w:rsid w:val="00E315A3"/>
    <w:rsid w:val="00EE71D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E1AC75"/>
  <w15:docId w15:val="{215A4378-F71B-4AF6-8C52-449E5E5A6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6029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08</Words>
  <Characters>1190</Characters>
  <Application>Microsoft Office Word</Application>
  <DocSecurity>0</DocSecurity>
  <Lines>9</Lines>
  <Paragraphs>2</Paragraphs>
  <ScaleCrop>false</ScaleCrop>
  <Company/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Мулихин Павел НФИбд-01-18</dc:creator>
  <cp:keywords/>
  <cp:lastModifiedBy>Мулихин Павел Вячеславович</cp:lastModifiedBy>
  <cp:revision>3</cp:revision>
  <dcterms:created xsi:type="dcterms:W3CDTF">2022-01-27T13:38:00Z</dcterms:created>
  <dcterms:modified xsi:type="dcterms:W3CDTF">2022-01-27T13:3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азвертывание виртуальной машин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